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44194" w14:textId="77777777" w:rsidR="008B36C7" w:rsidRDefault="008B36C7" w:rsidP="003D04D5">
      <w:pPr>
        <w:ind w:left="-720" w:right="-99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8E3152D" w14:textId="4D0737DA" w:rsidR="00980E22" w:rsidRPr="00945897" w:rsidRDefault="00980E22" w:rsidP="008B36C7">
      <w:pPr>
        <w:ind w:left="-720" w:right="-990"/>
        <w:rPr>
          <w:rFonts w:asciiTheme="majorBidi" w:hAnsiTheme="majorBidi" w:cstheme="majorBidi"/>
          <w:sz w:val="24"/>
          <w:szCs w:val="24"/>
        </w:rPr>
      </w:pPr>
      <w:r w:rsidRPr="00945897">
        <w:rPr>
          <w:rFonts w:asciiTheme="majorBidi" w:hAnsiTheme="majorBidi" w:cstheme="majorBidi"/>
          <w:sz w:val="24"/>
          <w:szCs w:val="24"/>
        </w:rPr>
        <w:t xml:space="preserve">Project </w:t>
      </w:r>
      <w:r w:rsidR="008B36C7">
        <w:rPr>
          <w:rFonts w:asciiTheme="majorBidi" w:hAnsiTheme="majorBidi" w:cstheme="majorBidi"/>
          <w:sz w:val="24"/>
          <w:szCs w:val="24"/>
        </w:rPr>
        <w:t>title</w:t>
      </w:r>
      <w:r w:rsidRPr="00945897">
        <w:rPr>
          <w:rFonts w:asciiTheme="majorBidi" w:hAnsiTheme="majorBidi" w:cstheme="majorBidi"/>
          <w:sz w:val="24"/>
          <w:szCs w:val="24"/>
        </w:rPr>
        <w:t>:</w:t>
      </w:r>
      <w:r w:rsidR="00FE2F15">
        <w:rPr>
          <w:rFonts w:asciiTheme="majorBidi" w:hAnsiTheme="majorBidi" w:cstheme="majorBidi"/>
          <w:sz w:val="24"/>
          <w:szCs w:val="24"/>
        </w:rPr>
        <w:t xml:space="preserve">         </w:t>
      </w:r>
      <w:r w:rsidR="002E57EB">
        <w:rPr>
          <w:rFonts w:asciiTheme="majorBidi" w:hAnsiTheme="majorBidi" w:cstheme="majorBidi"/>
          <w:sz w:val="24"/>
          <w:szCs w:val="24"/>
        </w:rPr>
        <w:t xml:space="preserve"> </w:t>
      </w:r>
      <w:r w:rsidR="00FE2F15">
        <w:rPr>
          <w:rFonts w:asciiTheme="majorBidi" w:hAnsiTheme="majorBidi" w:cstheme="majorBidi"/>
          <w:sz w:val="24"/>
          <w:szCs w:val="24"/>
        </w:rPr>
        <w:t xml:space="preserve"> 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Tubas Book Bus</w:t>
      </w:r>
      <w:r w:rsidR="00FE2F15">
        <w:rPr>
          <w:rFonts w:asciiTheme="majorBidi" w:hAnsiTheme="majorBidi" w:cstheme="majorBidi"/>
          <w:sz w:val="24"/>
          <w:szCs w:val="24"/>
        </w:rPr>
        <w:t xml:space="preserve">                                     </w:t>
      </w:r>
      <w:r w:rsidRPr="00945897">
        <w:rPr>
          <w:rFonts w:asciiTheme="majorBidi" w:hAnsiTheme="majorBidi" w:cstheme="majorBidi"/>
          <w:sz w:val="24"/>
          <w:szCs w:val="24"/>
        </w:rPr>
        <w:t xml:space="preserve">    </w:t>
      </w:r>
      <w:r w:rsidR="002E57EB">
        <w:rPr>
          <w:rFonts w:asciiTheme="majorBidi" w:hAnsiTheme="majorBidi" w:cstheme="majorBidi"/>
          <w:sz w:val="24"/>
          <w:szCs w:val="24"/>
        </w:rPr>
        <w:t xml:space="preserve"> </w:t>
      </w:r>
      <w:r w:rsidRPr="00945897">
        <w:rPr>
          <w:rFonts w:asciiTheme="majorBidi" w:hAnsiTheme="majorBidi" w:cstheme="majorBidi"/>
          <w:sz w:val="24"/>
          <w:szCs w:val="24"/>
        </w:rPr>
        <w:t xml:space="preserve">  Academic Year</w:t>
      </w:r>
      <w:r w:rsidR="00FE2F15">
        <w:rPr>
          <w:rFonts w:asciiTheme="majorBidi" w:hAnsiTheme="majorBidi" w:cstheme="majorBidi"/>
          <w:sz w:val="24"/>
          <w:szCs w:val="24"/>
        </w:rPr>
        <w:t xml:space="preserve"> </w:t>
      </w:r>
      <w:r w:rsidR="00DE7504">
        <w:rPr>
          <w:rFonts w:asciiTheme="majorBidi" w:hAnsiTheme="majorBidi" w:cstheme="majorBidi"/>
          <w:color w:val="C00000"/>
          <w:sz w:val="24"/>
          <w:szCs w:val="24"/>
        </w:rPr>
        <w:t>2</w:t>
      </w:r>
      <w:r w:rsidR="00FE2F15">
        <w:rPr>
          <w:rFonts w:asciiTheme="majorBidi" w:hAnsiTheme="majorBidi" w:cstheme="majorBidi"/>
          <w:color w:val="C00000"/>
          <w:sz w:val="24"/>
          <w:szCs w:val="24"/>
        </w:rPr>
        <w:t>020/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2021</w:t>
      </w:r>
    </w:p>
    <w:p w14:paraId="5AB02362" w14:textId="1FE7FEC7" w:rsidR="00980E22" w:rsidRPr="00945897" w:rsidRDefault="00980E22" w:rsidP="00980E22">
      <w:pPr>
        <w:ind w:left="-720" w:right="-990"/>
        <w:rPr>
          <w:rFonts w:asciiTheme="majorBidi" w:hAnsiTheme="majorBidi" w:cstheme="majorBidi"/>
          <w:sz w:val="24"/>
          <w:szCs w:val="24"/>
        </w:rPr>
      </w:pPr>
      <w:r w:rsidRPr="00945897">
        <w:rPr>
          <w:rFonts w:asciiTheme="majorBidi" w:hAnsiTheme="majorBidi" w:cstheme="majorBidi"/>
          <w:sz w:val="24"/>
          <w:szCs w:val="24"/>
        </w:rPr>
        <w:t xml:space="preserve">Group Members: </w:t>
      </w:r>
      <w:r w:rsidR="002E57EB">
        <w:rPr>
          <w:rFonts w:asciiTheme="majorBidi" w:hAnsiTheme="majorBidi" w:cstheme="majorBidi"/>
          <w:color w:val="C00000"/>
          <w:sz w:val="24"/>
          <w:szCs w:val="24"/>
        </w:rPr>
        <w:t xml:space="preserve">  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Samah Abdallah Tobasi</w:t>
      </w:r>
      <w:r w:rsidRPr="00945897">
        <w:rPr>
          <w:rFonts w:asciiTheme="majorBidi" w:hAnsiTheme="majorBidi" w:cstheme="majorBidi"/>
          <w:sz w:val="24"/>
          <w:szCs w:val="24"/>
        </w:rPr>
        <w:t xml:space="preserve">       </w:t>
      </w:r>
      <w:r w:rsidR="00FE2F15">
        <w:rPr>
          <w:rFonts w:asciiTheme="majorBidi" w:hAnsiTheme="majorBidi" w:cstheme="majorBidi"/>
          <w:sz w:val="24"/>
          <w:szCs w:val="24"/>
        </w:rPr>
        <w:t xml:space="preserve">                          </w:t>
      </w:r>
      <w:r w:rsidRPr="00945897">
        <w:rPr>
          <w:rFonts w:asciiTheme="majorBidi" w:hAnsiTheme="majorBidi" w:cstheme="majorBidi"/>
          <w:sz w:val="24"/>
          <w:szCs w:val="24"/>
        </w:rPr>
        <w:t>Department Name:</w:t>
      </w:r>
      <w:r w:rsidR="00FE2F15">
        <w:rPr>
          <w:rFonts w:asciiTheme="majorBidi" w:hAnsiTheme="majorBidi" w:cstheme="majorBidi"/>
          <w:sz w:val="24"/>
          <w:szCs w:val="24"/>
        </w:rPr>
        <w:t xml:space="preserve"> 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Computer Engineering</w:t>
      </w:r>
    </w:p>
    <w:p w14:paraId="46607E82" w14:textId="1F412512" w:rsidR="00980E22" w:rsidRPr="00FE2F15" w:rsidRDefault="0077136F" w:rsidP="00FE2F15">
      <w:pPr>
        <w:ind w:left="-720" w:right="-990"/>
        <w:rPr>
          <w:rFonts w:asciiTheme="majorBidi" w:hAnsiTheme="majorBidi" w:cstheme="majorBidi"/>
          <w:color w:val="C00000"/>
          <w:sz w:val="24"/>
          <w:szCs w:val="24"/>
        </w:rPr>
      </w:pPr>
      <w:r w:rsidRPr="00945897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11347ABE" wp14:editId="4FC4AD45">
            <wp:simplePos x="0" y="0"/>
            <wp:positionH relativeFrom="margin">
              <wp:posOffset>50800</wp:posOffset>
            </wp:positionH>
            <wp:positionV relativeFrom="margin">
              <wp:posOffset>1261745</wp:posOffset>
            </wp:positionV>
            <wp:extent cx="5485765" cy="5888355"/>
            <wp:effectExtent l="19050" t="0" r="635" b="0"/>
            <wp:wrapNone/>
            <wp:docPr id="6" name="WordPictureWatermark17267581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17267581" descr="Untitl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588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80E22" w:rsidRPr="00945897">
        <w:rPr>
          <w:rFonts w:asciiTheme="majorBidi" w:hAnsiTheme="majorBidi" w:cstheme="majorBidi"/>
          <w:sz w:val="24"/>
          <w:szCs w:val="24"/>
        </w:rPr>
        <w:t xml:space="preserve">                             </w:t>
      </w:r>
      <w:r w:rsidR="002E57EB">
        <w:rPr>
          <w:rFonts w:asciiTheme="majorBidi" w:hAnsiTheme="majorBidi" w:cstheme="majorBidi"/>
          <w:sz w:val="24"/>
          <w:szCs w:val="24"/>
        </w:rPr>
        <w:t xml:space="preserve">  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Maysoon AbdulQader</w:t>
      </w:r>
      <w:r w:rsidR="00FE2F15">
        <w:rPr>
          <w:rFonts w:asciiTheme="majorBidi" w:hAnsiTheme="majorBidi" w:cstheme="majorBidi"/>
          <w:color w:val="C00000"/>
          <w:sz w:val="24"/>
          <w:szCs w:val="24"/>
        </w:rPr>
        <w:t xml:space="preserve"> </w:t>
      </w:r>
      <w:r w:rsidR="00FE2F15" w:rsidRPr="00FE2F15">
        <w:rPr>
          <w:rFonts w:asciiTheme="majorBidi" w:hAnsiTheme="majorBidi" w:cstheme="majorBidi"/>
          <w:color w:val="C00000"/>
          <w:sz w:val="24"/>
          <w:szCs w:val="24"/>
        </w:rPr>
        <w:t>AbdulQader</w:t>
      </w:r>
    </w:p>
    <w:p w14:paraId="5B818F4D" w14:textId="043FD0FD" w:rsidR="00FE2F15" w:rsidRPr="00FE2F15" w:rsidRDefault="00980E22" w:rsidP="00FE2F15">
      <w:pPr>
        <w:ind w:left="-720" w:right="-990"/>
        <w:rPr>
          <w:rStyle w:val="Hyperlink"/>
          <w:rFonts w:asciiTheme="majorBidi" w:hAnsiTheme="majorBidi" w:cstheme="majorBidi"/>
          <w:b/>
          <w:bCs/>
          <w:sz w:val="24"/>
          <w:szCs w:val="24"/>
        </w:rPr>
      </w:pPr>
      <w:r w:rsidRPr="00945897">
        <w:rPr>
          <w:rFonts w:asciiTheme="majorBidi" w:hAnsiTheme="majorBidi" w:cstheme="majorBidi"/>
          <w:sz w:val="24"/>
          <w:szCs w:val="24"/>
        </w:rPr>
        <w:t xml:space="preserve">Supervisor Name: </w:t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</w:rPr>
        <w:t> </w:t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‏</w:t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  <w:cs/>
        </w:rPr>
        <w:t>‎</w:t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</w:rPr>
        <w:fldChar w:fldCharType="begin"/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</w:rPr>
        <w:instrText xml:space="preserve"> HYPERLINK "https://www.facebook.com/groups/371412040918650/user/100003216210594/?__cft__%5b0%5d=AZUSj67G6R0FTRgAvEVP5cW801mL3e3PDnyYTDKRmCDdFLQ_gcRqC09NoBT7j2uj4jRGMpPVrOcxCX9fx3x6JhIgWbpc1xMohL8JcXllo_mfm4W_7si8bo1eDINvArsjqEX4qv26N4xnAgjuMe45b0AvXkIHTe8oAQqkG-IA5KsoY8N76c_WTLeL591aZmVEvAY&amp;__tn__=-%5dC%2CP-R" </w:instrText>
      </w:r>
      <w:r w:rsidR="00FE2F15" w:rsidRPr="00FE2F15">
        <w:rPr>
          <w:rFonts w:asciiTheme="majorBidi" w:hAnsiTheme="majorBidi" w:cstheme="majorBidi"/>
          <w:b/>
          <w:bCs/>
          <w:color w:val="C00000"/>
          <w:sz w:val="24"/>
          <w:szCs w:val="24"/>
        </w:rPr>
        <w:fldChar w:fldCharType="separate"/>
      </w:r>
      <w:r w:rsidR="00FE2F15" w:rsidRPr="00FE2F15">
        <w:rPr>
          <w:rStyle w:val="Hyperlink"/>
          <w:rFonts w:asciiTheme="majorBidi" w:hAnsiTheme="majorBidi" w:cstheme="majorBidi"/>
          <w:color w:val="C00000"/>
          <w:sz w:val="24"/>
          <w:szCs w:val="24"/>
          <w:u w:val="none"/>
        </w:rPr>
        <w:t>Sufyan</w:t>
      </w:r>
      <w:r w:rsidR="00FE2F15" w:rsidRPr="00FE2F15">
        <w:t xml:space="preserve"> </w:t>
      </w:r>
      <w:r w:rsidR="00FE2F15" w:rsidRPr="00FE2F15">
        <w:rPr>
          <w:rStyle w:val="Hyperlink"/>
          <w:rFonts w:asciiTheme="majorBidi" w:hAnsiTheme="majorBidi" w:cstheme="majorBidi"/>
          <w:color w:val="C00000"/>
          <w:sz w:val="24"/>
          <w:szCs w:val="24"/>
          <w:u w:val="none"/>
        </w:rPr>
        <w:t>Samara</w:t>
      </w:r>
    </w:p>
    <w:p w14:paraId="18FCE67F" w14:textId="60AEC244" w:rsidR="00FD4B2C" w:rsidRPr="00BA4673" w:rsidRDefault="00FE2F15" w:rsidP="00557B25">
      <w:pPr>
        <w:ind w:left="-720" w:right="-990"/>
        <w:rPr>
          <w:rFonts w:asciiTheme="majorBidi" w:hAnsiTheme="majorBidi" w:cstheme="majorBidi"/>
          <w:b/>
          <w:bCs/>
          <w:sz w:val="28"/>
          <w:szCs w:val="28"/>
        </w:rPr>
      </w:pPr>
      <w:r w:rsidRPr="00FE2F15">
        <w:rPr>
          <w:rFonts w:asciiTheme="majorBidi" w:hAnsiTheme="majorBidi" w:cstheme="majorBidi"/>
          <w:color w:val="C00000"/>
          <w:sz w:val="24"/>
          <w:szCs w:val="24"/>
        </w:rPr>
        <w:fldChar w:fldCharType="end"/>
      </w:r>
      <w:r w:rsidRPr="00FE2F1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DE7504">
        <w:rPr>
          <w:rFonts w:asciiTheme="majorBidi" w:hAnsiTheme="majorBidi" w:cstheme="majorBidi"/>
          <w:b/>
          <w:bCs/>
          <w:sz w:val="28"/>
          <w:szCs w:val="28"/>
        </w:rPr>
        <w:t>Project’s Abstract:</w:t>
      </w:r>
    </w:p>
    <w:p w14:paraId="0B03E787" w14:textId="336F49ED" w:rsidR="00B27D06" w:rsidRPr="00945897" w:rsidRDefault="00522DBD" w:rsidP="00522DBD">
      <w:pPr>
        <w:bidi/>
        <w:ind w:left="-720" w:right="-990"/>
        <w:rPr>
          <w:rFonts w:asciiTheme="majorBidi" w:hAnsiTheme="majorBidi" w:cstheme="majorBidi"/>
          <w:sz w:val="24"/>
          <w:szCs w:val="24"/>
        </w:rPr>
      </w:pPr>
      <w:r w:rsidRPr="00522DBD">
        <w:rPr>
          <w:rFonts w:asciiTheme="majorBidi" w:hAnsiTheme="majorBidi" w:cs="Times New Roman"/>
          <w:b/>
          <w:bCs/>
          <w:sz w:val="24"/>
          <w:szCs w:val="24"/>
          <w:rtl/>
        </w:rPr>
        <w:t>في فلسطين ، عندما يتنقل الناس بين المدن والبلدان ، فإنهم غالبا ما يستخدمون سيارات الأجرة أو الحافلات , عادة ما يجمع سائقو سيارات الأجرة الركاب من مجمع الحافلات أو على الطريق بناء على الحجز المسبق باستخدام الاتصالات الهاتفية , فرضا أنه لا يوجد مركز حافلات قريب , في هذه الحالة ، غالبا ما يقضي العديد من الركاب وقتا طويلا في الاتصال بسائقي سيارات الأجرة المختلفة لمعرفة ما إذا كانت لديهم مقاعد متاحة للحجز والمدة التي ستستغرقها سيارة الأجرة للوصول إليهم , وبالتالي ، قمنا ببناء تطبيق يهدف إلى تسهيل هذه العملية من خلال السماح للراكب برؤية الخريطة مع وجود الحافلات المتاحة بالقرب منه في نفس الوجهة , ثم الاختيار والحجز منهم ، والتواصل مع سائق الحافلة عن طريق الدردشة , يمكن للراكب بعد ذلك تقييم السائق وتقديم ملاحظات عنه , ويمكن للراكب حجز مقعد في وقت محدد ويمكنه إضافة أماكن الى قائمة المفضلة , يمكن للسائق قبول أو رفض الراكب حسب المتاح , يقوم المسؤول بتسجيل السائق والاطلاع على معلوماته وتقاريره</w:t>
      </w:r>
      <w:r w:rsidRPr="00522DBD">
        <w:rPr>
          <w:rFonts w:asciiTheme="majorBidi" w:hAnsiTheme="majorBidi" w:cstheme="majorBidi"/>
          <w:b/>
          <w:bCs/>
          <w:sz w:val="24"/>
          <w:szCs w:val="24"/>
        </w:rPr>
        <w:t>.</w:t>
      </w:r>
      <w:bookmarkStart w:id="0" w:name="_GoBack"/>
      <w:bookmarkEnd w:id="0"/>
    </w:p>
    <w:sectPr w:rsidR="00B27D06" w:rsidRPr="00945897" w:rsidSect="005057B8">
      <w:headerReference w:type="default" r:id="rId9"/>
      <w:footerReference w:type="default" r:id="rId10"/>
      <w:pgSz w:w="12240" w:h="15840"/>
      <w:pgMar w:top="1440" w:right="1800" w:bottom="162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593BD" w14:textId="77777777" w:rsidR="00927ED8" w:rsidRDefault="00927ED8" w:rsidP="00785968">
      <w:pPr>
        <w:spacing w:after="0" w:line="240" w:lineRule="auto"/>
      </w:pPr>
      <w:r>
        <w:separator/>
      </w:r>
    </w:p>
  </w:endnote>
  <w:endnote w:type="continuationSeparator" w:id="0">
    <w:p w14:paraId="1C1094B2" w14:textId="77777777" w:rsidR="00927ED8" w:rsidRDefault="00927ED8" w:rsidP="00785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Arial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CDBAA" w14:textId="77777777" w:rsidR="00023C45" w:rsidRDefault="00023C45" w:rsidP="003267E5">
    <w:pPr>
      <w:pStyle w:val="Footer"/>
      <w:rPr>
        <w:rFonts w:asciiTheme="majorBidi" w:hAnsiTheme="majorBidi" w:cstheme="majorBidi"/>
        <w:b/>
        <w:bCs/>
      </w:rPr>
    </w:pPr>
  </w:p>
  <w:p w14:paraId="3973CE4B" w14:textId="77777777" w:rsidR="00023C45" w:rsidRDefault="00023C45" w:rsidP="003267E5">
    <w:pPr>
      <w:pStyle w:val="Footer"/>
      <w:rPr>
        <w:rFonts w:asciiTheme="majorBidi" w:hAnsiTheme="majorBidi" w:cstheme="majorBidi"/>
        <w:b/>
        <w:bCs/>
      </w:rPr>
    </w:pPr>
  </w:p>
  <w:p w14:paraId="2ABDDC4E" w14:textId="22A50838" w:rsidR="00023C45" w:rsidRPr="002C5313" w:rsidRDefault="00522DBD" w:rsidP="008B36C7">
    <w:pPr>
      <w:pStyle w:val="Footer"/>
      <w:ind w:hanging="810"/>
      <w:rPr>
        <w:rFonts w:asciiTheme="majorBidi" w:hAnsiTheme="majorBidi" w:cstheme="majorBidi"/>
        <w:b/>
        <w:bCs/>
      </w:rPr>
    </w:pPr>
    <w:r>
      <w:rPr>
        <w:rFonts w:asciiTheme="majorBidi" w:hAnsiTheme="majorBid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2223276" wp14:editId="4FA25BB5">
              <wp:simplePos x="0" y="0"/>
              <wp:positionH relativeFrom="column">
                <wp:posOffset>-780415</wp:posOffset>
              </wp:positionH>
              <wp:positionV relativeFrom="paragraph">
                <wp:posOffset>-118745</wp:posOffset>
              </wp:positionV>
              <wp:extent cx="6987540" cy="635"/>
              <wp:effectExtent l="10160" t="14605" r="12700" b="13335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7540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dk1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lt1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CBCE4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61.45pt;margin-top:-9.35pt;width:550.2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" strokecolor="#666 [1936]" strokeweight="1pt">
              <v:shadow color="#7f7f7f [1601]" opacity=".5" offset="1pt"/>
            </v:shape>
          </w:pict>
        </mc:Fallback>
      </mc:AlternateContent>
    </w:r>
    <w:r w:rsidR="00FC1693">
      <w:rPr>
        <w:rFonts w:asciiTheme="majorBidi" w:hAnsiTheme="majorBidi" w:cstheme="majorBidi"/>
        <w:b/>
        <w:bCs/>
      </w:rPr>
      <w:t>Issue</w:t>
    </w:r>
    <w:r w:rsidR="008D0C4E">
      <w:rPr>
        <w:rFonts w:asciiTheme="majorBidi" w:hAnsiTheme="majorBidi" w:cstheme="majorBidi"/>
        <w:b/>
        <w:bCs/>
      </w:rPr>
      <w:t xml:space="preserve"> </w:t>
    </w:r>
    <w:r w:rsidR="008B36C7">
      <w:rPr>
        <w:rFonts w:asciiTheme="majorBidi" w:hAnsiTheme="majorBidi" w:cstheme="majorBidi"/>
        <w:b/>
        <w:bCs/>
      </w:rPr>
      <w:t>number: GP1-4</w:t>
    </w:r>
    <w:r w:rsidR="00023C45" w:rsidRPr="002C5313">
      <w:rPr>
        <w:rFonts w:asciiTheme="majorBidi" w:hAnsiTheme="majorBidi" w:cstheme="majorBidi"/>
        <w:b/>
        <w:bCs/>
      </w:rPr>
      <w:t xml:space="preserve">                                                               </w:t>
    </w:r>
  </w:p>
  <w:p w14:paraId="50B953A2" w14:textId="77777777" w:rsidR="00023C45" w:rsidRDefault="00023C45" w:rsidP="003267E5">
    <w:pPr>
      <w:pStyle w:val="Footer"/>
      <w:rPr>
        <w:rFonts w:asciiTheme="majorBidi" w:hAnsiTheme="majorBidi" w:cstheme="majorBidi"/>
        <w:b/>
        <w:bCs/>
      </w:rPr>
    </w:pPr>
  </w:p>
  <w:p w14:paraId="70CA49A3" w14:textId="77777777" w:rsidR="00023C45" w:rsidRPr="00792668" w:rsidRDefault="008B36C7" w:rsidP="008B36C7">
    <w:pPr>
      <w:pStyle w:val="Footer"/>
      <w:tabs>
        <w:tab w:val="clear" w:pos="8640"/>
      </w:tabs>
      <w:ind w:left="-810" w:right="-720"/>
      <w:rPr>
        <w:rFonts w:asciiTheme="majorBidi" w:hAnsiTheme="majorBidi" w:cstheme="majorBidi"/>
      </w:rPr>
    </w:pPr>
    <w:r>
      <w:rPr>
        <w:rFonts w:asciiTheme="majorBidi" w:hAnsiTheme="majorBidi" w:cstheme="majorBidi"/>
      </w:rPr>
      <w:t>Quality and Accreditation Unit -</w:t>
    </w:r>
    <w:r w:rsidR="00023C45" w:rsidRPr="00792668">
      <w:rPr>
        <w:rFonts w:asciiTheme="majorBidi" w:hAnsiTheme="majorBidi" w:cstheme="majorBidi"/>
      </w:rPr>
      <w:t xml:space="preserve">ABET Center </w:t>
    </w:r>
    <w:r w:rsidR="00023C45">
      <w:rPr>
        <w:rFonts w:asciiTheme="majorBidi" w:hAnsiTheme="majorBidi" w:cstheme="majorBidi" w:hint="cs"/>
        <w:rtl/>
      </w:rPr>
      <w:t xml:space="preserve">    </w:t>
    </w:r>
    <w:r w:rsidR="00023C45">
      <w:rPr>
        <w:rFonts w:asciiTheme="majorBidi" w:hAnsiTheme="majorBidi" w:cstheme="majorBidi"/>
      </w:rPr>
      <w:t xml:space="preserve">Room: </w:t>
    </w:r>
    <w:r>
      <w:rPr>
        <w:rFonts w:asciiTheme="majorBidi" w:hAnsiTheme="majorBidi" w:cstheme="majorBidi"/>
      </w:rPr>
      <w:t xml:space="preserve">112610       </w:t>
    </w:r>
    <w:r w:rsidR="00023C45">
      <w:rPr>
        <w:rFonts w:asciiTheme="majorBidi" w:hAnsiTheme="majorBidi" w:cstheme="majorBidi"/>
      </w:rPr>
      <w:t xml:space="preserve"> </w:t>
    </w:r>
    <w:r w:rsidR="00023C45" w:rsidRPr="00792668">
      <w:rPr>
        <w:rFonts w:asciiTheme="majorBidi" w:hAnsiTheme="majorBidi" w:cstheme="majorBidi"/>
      </w:rPr>
      <w:t xml:space="preserve">  </w:t>
    </w:r>
    <w:r>
      <w:rPr>
        <w:rFonts w:asciiTheme="majorBidi" w:hAnsiTheme="majorBidi" w:cstheme="majorBidi"/>
      </w:rPr>
      <w:t>Ext</w:t>
    </w:r>
    <w:r w:rsidR="00023C45" w:rsidRPr="00792668">
      <w:rPr>
        <w:rFonts w:asciiTheme="majorBidi" w:hAnsiTheme="majorBidi" w:cstheme="majorBidi"/>
      </w:rPr>
      <w:t>: 88-2223         E-mail: equ@najah.edu</w:t>
    </w:r>
  </w:p>
  <w:p w14:paraId="1B77DF9D" w14:textId="77777777" w:rsidR="00023C45" w:rsidRDefault="00023C45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E55956" w14:textId="77777777" w:rsidR="00927ED8" w:rsidRDefault="00927ED8" w:rsidP="00785968">
      <w:pPr>
        <w:spacing w:after="0" w:line="240" w:lineRule="auto"/>
      </w:pPr>
      <w:r>
        <w:separator/>
      </w:r>
    </w:p>
  </w:footnote>
  <w:footnote w:type="continuationSeparator" w:id="0">
    <w:p w14:paraId="27729102" w14:textId="77777777" w:rsidR="00927ED8" w:rsidRDefault="00927ED8" w:rsidP="00785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2980E" w14:textId="7CCB41E2" w:rsidR="008B36C7" w:rsidRDefault="00D86F82">
    <w:pPr>
      <w:pStyle w:val="Head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2B46ECCC" wp14:editId="5AF71B6F">
          <wp:simplePos x="0" y="0"/>
          <wp:positionH relativeFrom="column">
            <wp:posOffset>1385334</wp:posOffset>
          </wp:positionH>
          <wp:positionV relativeFrom="paragraph">
            <wp:posOffset>-42530</wp:posOffset>
          </wp:positionV>
          <wp:extent cx="2766680" cy="797442"/>
          <wp:effectExtent l="19050" t="0" r="0" b="0"/>
          <wp:wrapNone/>
          <wp:docPr id="1" name="Picture 1" descr="C:\Users\ABET Center\Dropbox\ABET center\ABET Office\ABET center logo final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T Center\Dropbox\ABET center\ABET Office\ABET center logo final.b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6680" cy="7974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22DBD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4E45C8C" wp14:editId="79BA57E7">
              <wp:simplePos x="0" y="0"/>
              <wp:positionH relativeFrom="column">
                <wp:posOffset>-1109980</wp:posOffset>
              </wp:positionH>
              <wp:positionV relativeFrom="paragraph">
                <wp:posOffset>96520</wp:posOffset>
              </wp:positionV>
              <wp:extent cx="2781300" cy="657225"/>
              <wp:effectExtent l="4445" t="127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1300" cy="657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F6BF98" w14:textId="77777777" w:rsidR="008B36C7" w:rsidRPr="001406F0" w:rsidRDefault="008B36C7" w:rsidP="008B36C7">
                          <w:pPr>
                            <w:spacing w:after="0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406F0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An-Najah National University</w:t>
                          </w:r>
                        </w:p>
                        <w:p w14:paraId="7921052E" w14:textId="77777777" w:rsidR="008B36C7" w:rsidRPr="001406F0" w:rsidRDefault="008B36C7" w:rsidP="008B36C7">
                          <w:pPr>
                            <w:spacing w:after="0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  <w:lang w:val="en-GB"/>
                            </w:rPr>
                          </w:pPr>
                          <w:r w:rsidRPr="001406F0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Faculty of Engineering</w:t>
                          </w:r>
                          <w:r w:rsidRPr="001406F0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  <w:lang w:val="en-GB"/>
                            </w:rPr>
                            <w:t xml:space="preserve"> and 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  <w:lang w:val="en-GB"/>
                            </w:rPr>
                            <w:t>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E45C8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87.4pt;margin-top:7.6pt;width:219pt;height:5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" stroked="f">
              <v:textbox>
                <w:txbxContent>
                  <w:p w14:paraId="34F6BF98" w14:textId="77777777" w:rsidR="008B36C7" w:rsidRPr="001406F0" w:rsidRDefault="008B36C7" w:rsidP="008B36C7">
                    <w:pPr>
                      <w:spacing w:after="0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 w:rsidRPr="001406F0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An-Najah National University</w:t>
                    </w:r>
                  </w:p>
                  <w:p w14:paraId="7921052E" w14:textId="77777777" w:rsidR="008B36C7" w:rsidRPr="001406F0" w:rsidRDefault="008B36C7" w:rsidP="008B36C7">
                    <w:pPr>
                      <w:spacing w:after="0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lang w:val="en-GB"/>
                      </w:rPr>
                    </w:pPr>
                    <w:r w:rsidRPr="001406F0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Faculty of Engineering</w:t>
                    </w:r>
                    <w:r w:rsidRPr="001406F0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lang w:val="en-GB"/>
                      </w:rPr>
                      <w:t xml:space="preserve"> and 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lang w:val="en-GB"/>
                      </w:rPr>
                      <w:t>IT</w:t>
                    </w:r>
                  </w:p>
                </w:txbxContent>
              </v:textbox>
            </v:shape>
          </w:pict>
        </mc:Fallback>
      </mc:AlternateContent>
    </w:r>
    <w:r w:rsidR="00522DBD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7BF3DED" wp14:editId="0B0AC885">
              <wp:simplePos x="0" y="0"/>
              <wp:positionH relativeFrom="column">
                <wp:posOffset>4089400</wp:posOffset>
              </wp:positionH>
              <wp:positionV relativeFrom="paragraph">
                <wp:posOffset>-17780</wp:posOffset>
              </wp:positionV>
              <wp:extent cx="2250440" cy="762000"/>
              <wp:effectExtent l="3175" t="1270" r="381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0440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10417" w14:textId="77777777" w:rsidR="008B36C7" w:rsidRPr="001406F0" w:rsidRDefault="008B36C7" w:rsidP="008B36C7">
                          <w:pPr>
                            <w:spacing w:after="0" w:line="240" w:lineRule="auto"/>
                            <w:jc w:val="center"/>
                            <w:rPr>
                              <w:rFonts w:ascii="Andalus" w:hAnsi="Andalus" w:cs="Andalu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1406F0">
                            <w:rPr>
                              <w:rFonts w:ascii="Andalus" w:hAnsi="Andalus" w:cs="Andalu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جامعة النجاح الوطنية</w:t>
                          </w:r>
                        </w:p>
                        <w:p w14:paraId="3CD69ACF" w14:textId="77777777" w:rsidR="008B36C7" w:rsidRPr="001406F0" w:rsidRDefault="008B36C7" w:rsidP="008B36C7">
                          <w:pPr>
                            <w:spacing w:after="0" w:line="240" w:lineRule="auto"/>
                            <w:jc w:val="center"/>
                            <w:rPr>
                              <w:rFonts w:ascii="Andalus" w:hAnsi="Andalus" w:cs="Andalus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1406F0">
                            <w:rPr>
                              <w:rFonts w:ascii="Andalus" w:hAnsi="Andalus" w:cs="Andalu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كلية الهندسة</w:t>
                          </w:r>
                          <w:r w:rsidRPr="001406F0">
                            <w:rPr>
                              <w:rFonts w:ascii="Andalus" w:hAnsi="Andalus" w:cs="Andalus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وتكنولوجيا المعلوم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BF3DED" id="Text Box 8" o:spid="_x0000_s1027" type="#_x0000_t202" style="position:absolute;margin-left:322pt;margin-top:-1.4pt;width:177.2pt;height:6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" stroked="f">
              <v:textbox>
                <w:txbxContent>
                  <w:p w14:paraId="19110417" w14:textId="77777777" w:rsidR="008B36C7" w:rsidRPr="001406F0" w:rsidRDefault="008B36C7" w:rsidP="008B36C7">
                    <w:pPr>
                      <w:spacing w:after="0" w:line="240" w:lineRule="auto"/>
                      <w:jc w:val="center"/>
                      <w:rPr>
                        <w:rFonts w:ascii="Andalus" w:hAnsi="Andalus" w:cs="Andalus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1406F0">
                      <w:rPr>
                        <w:rFonts w:ascii="Andalus" w:hAnsi="Andalus" w:cs="Andalus"/>
                        <w:b/>
                        <w:bCs/>
                        <w:sz w:val="28"/>
                        <w:szCs w:val="28"/>
                        <w:rtl/>
                      </w:rPr>
                      <w:t>جامعة النجاح الوطنية</w:t>
                    </w:r>
                  </w:p>
                  <w:p w14:paraId="3CD69ACF" w14:textId="77777777" w:rsidR="008B36C7" w:rsidRPr="001406F0" w:rsidRDefault="008B36C7" w:rsidP="008B36C7">
                    <w:pPr>
                      <w:spacing w:after="0" w:line="240" w:lineRule="auto"/>
                      <w:jc w:val="center"/>
                      <w:rPr>
                        <w:rFonts w:ascii="Andalus" w:hAnsi="Andalus" w:cs="Andalus"/>
                        <w:b/>
                        <w:bCs/>
                        <w:sz w:val="28"/>
                        <w:szCs w:val="28"/>
                      </w:rPr>
                    </w:pPr>
                    <w:r w:rsidRPr="001406F0">
                      <w:rPr>
                        <w:rFonts w:ascii="Andalus" w:hAnsi="Andalus" w:cs="Andalus"/>
                        <w:b/>
                        <w:bCs/>
                        <w:sz w:val="28"/>
                        <w:szCs w:val="28"/>
                        <w:rtl/>
                      </w:rPr>
                      <w:t>كلية الهندسة</w:t>
                    </w:r>
                    <w:r w:rsidRPr="001406F0">
                      <w:rPr>
                        <w:rFonts w:ascii="Andalus" w:hAnsi="Andalus" w:cs="Andalus"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وتكنولوجيا المعلومات</w:t>
                    </w:r>
                  </w:p>
                </w:txbxContent>
              </v:textbox>
            </v:shape>
          </w:pict>
        </mc:Fallback>
      </mc:AlternateContent>
    </w:r>
  </w:p>
  <w:p w14:paraId="75E02873" w14:textId="77777777" w:rsidR="008B36C7" w:rsidRDefault="008B36C7">
    <w:pPr>
      <w:pStyle w:val="Header"/>
    </w:pPr>
  </w:p>
  <w:p w14:paraId="337CBC0A" w14:textId="77777777" w:rsidR="008B36C7" w:rsidRDefault="008B36C7">
    <w:pPr>
      <w:pStyle w:val="Header"/>
    </w:pPr>
  </w:p>
  <w:p w14:paraId="534693A3" w14:textId="77777777" w:rsidR="008B36C7" w:rsidRDefault="008B36C7">
    <w:pPr>
      <w:pStyle w:val="Header"/>
    </w:pPr>
  </w:p>
  <w:p w14:paraId="559AC368" w14:textId="77777777" w:rsidR="008B36C7" w:rsidRDefault="008B36C7">
    <w:pPr>
      <w:pStyle w:val="Header"/>
    </w:pPr>
  </w:p>
  <w:p w14:paraId="2D475BE7" w14:textId="27C53B31" w:rsidR="00023C45" w:rsidRDefault="00522DB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B7897C" wp14:editId="4D6145F2">
              <wp:simplePos x="0" y="0"/>
              <wp:positionH relativeFrom="column">
                <wp:posOffset>-904875</wp:posOffset>
              </wp:positionH>
              <wp:positionV relativeFrom="paragraph">
                <wp:posOffset>152400</wp:posOffset>
              </wp:positionV>
              <wp:extent cx="7315200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10CC1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71.25pt;margin-top:12pt;width:8in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52DDA"/>
    <w:multiLevelType w:val="hybridMultilevel"/>
    <w:tmpl w:val="25CA31C4"/>
    <w:lvl w:ilvl="0" w:tplc="0409000B">
      <w:start w:val="1"/>
      <w:numFmt w:val="bullet"/>
      <w:lvlText w:val="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17718E9"/>
    <w:multiLevelType w:val="hybridMultilevel"/>
    <w:tmpl w:val="9542AF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01C4E"/>
    <w:multiLevelType w:val="hybridMultilevel"/>
    <w:tmpl w:val="FFE0CBB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A21AAB"/>
    <w:multiLevelType w:val="multilevel"/>
    <w:tmpl w:val="B63228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30063"/>
    <w:multiLevelType w:val="hybridMultilevel"/>
    <w:tmpl w:val="1898CDDE"/>
    <w:lvl w:ilvl="0" w:tplc="54E075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4F195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B555A5B"/>
    <w:multiLevelType w:val="hybridMultilevel"/>
    <w:tmpl w:val="2F7E3BD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TQ2MjEyNTazNDVU0lEKTi0uzszPAykwrAUA7UZ/DywAAAA="/>
  </w:docVars>
  <w:rsids>
    <w:rsidRoot w:val="00785968"/>
    <w:rsid w:val="000070A7"/>
    <w:rsid w:val="0001373A"/>
    <w:rsid w:val="00023C45"/>
    <w:rsid w:val="0005059F"/>
    <w:rsid w:val="00087FFC"/>
    <w:rsid w:val="00096863"/>
    <w:rsid w:val="000A76DA"/>
    <w:rsid w:val="000B2670"/>
    <w:rsid w:val="000D5A36"/>
    <w:rsid w:val="000E125D"/>
    <w:rsid w:val="000F7C9F"/>
    <w:rsid w:val="00115A6C"/>
    <w:rsid w:val="00122EF9"/>
    <w:rsid w:val="00131C3C"/>
    <w:rsid w:val="0014065D"/>
    <w:rsid w:val="001422D1"/>
    <w:rsid w:val="00153A92"/>
    <w:rsid w:val="001C650E"/>
    <w:rsid w:val="001C6793"/>
    <w:rsid w:val="001D43ED"/>
    <w:rsid w:val="001D56B3"/>
    <w:rsid w:val="002036C6"/>
    <w:rsid w:val="0023660E"/>
    <w:rsid w:val="0027710A"/>
    <w:rsid w:val="002914A1"/>
    <w:rsid w:val="002B6A6D"/>
    <w:rsid w:val="002C5313"/>
    <w:rsid w:val="002E57EB"/>
    <w:rsid w:val="002E5D99"/>
    <w:rsid w:val="00303D29"/>
    <w:rsid w:val="003149DF"/>
    <w:rsid w:val="00323026"/>
    <w:rsid w:val="003267E5"/>
    <w:rsid w:val="003D04D5"/>
    <w:rsid w:val="003D65E3"/>
    <w:rsid w:val="003E2009"/>
    <w:rsid w:val="00417151"/>
    <w:rsid w:val="00422BB9"/>
    <w:rsid w:val="00424BC0"/>
    <w:rsid w:val="00443DE3"/>
    <w:rsid w:val="00463212"/>
    <w:rsid w:val="00473C94"/>
    <w:rsid w:val="004C1222"/>
    <w:rsid w:val="005057B8"/>
    <w:rsid w:val="00522DBD"/>
    <w:rsid w:val="005448A6"/>
    <w:rsid w:val="00550C9E"/>
    <w:rsid w:val="00557B25"/>
    <w:rsid w:val="00561643"/>
    <w:rsid w:val="005643D3"/>
    <w:rsid w:val="00572184"/>
    <w:rsid w:val="005D0337"/>
    <w:rsid w:val="005E4DC3"/>
    <w:rsid w:val="005E5AB1"/>
    <w:rsid w:val="005F71B7"/>
    <w:rsid w:val="00601359"/>
    <w:rsid w:val="006328E5"/>
    <w:rsid w:val="00636FFA"/>
    <w:rsid w:val="006740A7"/>
    <w:rsid w:val="006950F0"/>
    <w:rsid w:val="006A75EB"/>
    <w:rsid w:val="006C2D97"/>
    <w:rsid w:val="006D0222"/>
    <w:rsid w:val="006E3A3F"/>
    <w:rsid w:val="006F3A95"/>
    <w:rsid w:val="007004D0"/>
    <w:rsid w:val="0070381A"/>
    <w:rsid w:val="00712EAB"/>
    <w:rsid w:val="00754886"/>
    <w:rsid w:val="0077136F"/>
    <w:rsid w:val="00785968"/>
    <w:rsid w:val="007A6B82"/>
    <w:rsid w:val="007F2D03"/>
    <w:rsid w:val="00802FBA"/>
    <w:rsid w:val="0084653F"/>
    <w:rsid w:val="0086047B"/>
    <w:rsid w:val="0087488D"/>
    <w:rsid w:val="008B04FC"/>
    <w:rsid w:val="008B36C7"/>
    <w:rsid w:val="008B3E71"/>
    <w:rsid w:val="008B6B53"/>
    <w:rsid w:val="008D0C4E"/>
    <w:rsid w:val="008D601F"/>
    <w:rsid w:val="008E001D"/>
    <w:rsid w:val="0090201E"/>
    <w:rsid w:val="00921D50"/>
    <w:rsid w:val="00927ED8"/>
    <w:rsid w:val="00940701"/>
    <w:rsid w:val="00945897"/>
    <w:rsid w:val="00980E22"/>
    <w:rsid w:val="0098572A"/>
    <w:rsid w:val="009923CE"/>
    <w:rsid w:val="009968C8"/>
    <w:rsid w:val="009A2033"/>
    <w:rsid w:val="009C6B71"/>
    <w:rsid w:val="009D61BE"/>
    <w:rsid w:val="009D739F"/>
    <w:rsid w:val="00A34B0F"/>
    <w:rsid w:val="00AA66F0"/>
    <w:rsid w:val="00AB4B6A"/>
    <w:rsid w:val="00AD45FF"/>
    <w:rsid w:val="00B040B1"/>
    <w:rsid w:val="00B05473"/>
    <w:rsid w:val="00B11E75"/>
    <w:rsid w:val="00B27D06"/>
    <w:rsid w:val="00B315B4"/>
    <w:rsid w:val="00B567DF"/>
    <w:rsid w:val="00B67BFE"/>
    <w:rsid w:val="00B73DAD"/>
    <w:rsid w:val="00BA4673"/>
    <w:rsid w:val="00BA482F"/>
    <w:rsid w:val="00BF61EF"/>
    <w:rsid w:val="00C35A15"/>
    <w:rsid w:val="00C45FC2"/>
    <w:rsid w:val="00C62668"/>
    <w:rsid w:val="00C66C1C"/>
    <w:rsid w:val="00CB1AC0"/>
    <w:rsid w:val="00CB1E57"/>
    <w:rsid w:val="00CD5E54"/>
    <w:rsid w:val="00CF5C76"/>
    <w:rsid w:val="00CF5DBA"/>
    <w:rsid w:val="00D20268"/>
    <w:rsid w:val="00D602BC"/>
    <w:rsid w:val="00D63FFC"/>
    <w:rsid w:val="00D86F82"/>
    <w:rsid w:val="00DA70C1"/>
    <w:rsid w:val="00DC4421"/>
    <w:rsid w:val="00DC6AD3"/>
    <w:rsid w:val="00DD16CF"/>
    <w:rsid w:val="00DE7504"/>
    <w:rsid w:val="00E1562D"/>
    <w:rsid w:val="00E70387"/>
    <w:rsid w:val="00E905B8"/>
    <w:rsid w:val="00EA1057"/>
    <w:rsid w:val="00EA304E"/>
    <w:rsid w:val="00F801CD"/>
    <w:rsid w:val="00F84BFF"/>
    <w:rsid w:val="00F92FC0"/>
    <w:rsid w:val="00F95B21"/>
    <w:rsid w:val="00FA7504"/>
    <w:rsid w:val="00FB3B21"/>
    <w:rsid w:val="00FB548A"/>
    <w:rsid w:val="00FC1693"/>
    <w:rsid w:val="00FC1F83"/>
    <w:rsid w:val="00FC2768"/>
    <w:rsid w:val="00FC713E"/>
    <w:rsid w:val="00FD44F9"/>
    <w:rsid w:val="00FD4B2C"/>
    <w:rsid w:val="00FE2F15"/>
    <w:rsid w:val="00FE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3BB6A4"/>
  <w15:docId w15:val="{DBCD07B4-0C10-4EFF-A24F-C4D80E397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88D"/>
  </w:style>
  <w:style w:type="paragraph" w:styleId="Heading2">
    <w:name w:val="heading 2"/>
    <w:basedOn w:val="Normal"/>
    <w:link w:val="Heading2Char"/>
    <w:uiPriority w:val="9"/>
    <w:qFormat/>
    <w:rsid w:val="00DA70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8596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5968"/>
  </w:style>
  <w:style w:type="paragraph" w:styleId="Footer">
    <w:name w:val="footer"/>
    <w:basedOn w:val="Normal"/>
    <w:link w:val="FooterChar"/>
    <w:uiPriority w:val="99"/>
    <w:semiHidden/>
    <w:unhideWhenUsed/>
    <w:rsid w:val="0078596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85968"/>
  </w:style>
  <w:style w:type="paragraph" w:styleId="ListParagraph">
    <w:name w:val="List Paragraph"/>
    <w:basedOn w:val="Normal"/>
    <w:uiPriority w:val="34"/>
    <w:qFormat/>
    <w:rsid w:val="0078596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70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0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03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F3A9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E2F1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2F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7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6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9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09AE7-41BE-4B9E-B0C0-010BC68A0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ET Center</dc:creator>
  <cp:lastModifiedBy>Sleet</cp:lastModifiedBy>
  <cp:revision>2</cp:revision>
  <cp:lastPrinted>2012-08-29T11:00:00Z</cp:lastPrinted>
  <dcterms:created xsi:type="dcterms:W3CDTF">2022-01-24T23:18:00Z</dcterms:created>
  <dcterms:modified xsi:type="dcterms:W3CDTF">2022-01-24T23:18:00Z</dcterms:modified>
</cp:coreProperties>
</file>